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21EC7" w14:textId="77777777" w:rsidR="00860991" w:rsidRDefault="00000000">
      <w:pPr>
        <w:pStyle w:val="a4"/>
      </w:pPr>
      <w:r>
        <w:t>Отчёт по лабораторной работе №5</w:t>
      </w:r>
    </w:p>
    <w:p w14:paraId="28E397C1" w14:textId="77777777" w:rsidR="00860991" w:rsidRDefault="00000000">
      <w:pPr>
        <w:pStyle w:val="a5"/>
      </w:pPr>
      <w:r>
        <w:t>Дисциплина: Архитектура Компьютера</w:t>
      </w:r>
    </w:p>
    <w:p w14:paraId="3E418A53" w14:textId="622D73BE" w:rsidR="00860991" w:rsidRPr="00F1662B" w:rsidRDefault="00F1662B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9822416"/>
        <w:docPartObj>
          <w:docPartGallery w:val="Table of Contents"/>
          <w:docPartUnique/>
        </w:docPartObj>
      </w:sdtPr>
      <w:sdtContent>
        <w:p w14:paraId="7364695E" w14:textId="77777777" w:rsidR="00860991" w:rsidRDefault="00000000">
          <w:pPr>
            <w:pStyle w:val="ae"/>
          </w:pPr>
          <w:r>
            <w:t>Содержание</w:t>
          </w:r>
        </w:p>
        <w:p w14:paraId="6E2B2578" w14:textId="77777777" w:rsidR="003A0643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008168" w:history="1">
            <w:r w:rsidR="003A0643" w:rsidRPr="0056103B">
              <w:rPr>
                <w:rStyle w:val="ad"/>
                <w:noProof/>
              </w:rPr>
              <w:t>1</w:t>
            </w:r>
            <w:r w:rsidR="003A0643">
              <w:rPr>
                <w:noProof/>
              </w:rPr>
              <w:tab/>
            </w:r>
            <w:r w:rsidR="003A0643" w:rsidRPr="0056103B">
              <w:rPr>
                <w:rStyle w:val="ad"/>
                <w:noProof/>
              </w:rPr>
              <w:t>Цель работы</w:t>
            </w:r>
            <w:r w:rsidR="003A0643">
              <w:rPr>
                <w:noProof/>
                <w:webHidden/>
              </w:rPr>
              <w:tab/>
            </w:r>
            <w:r w:rsidR="003A0643">
              <w:rPr>
                <w:noProof/>
                <w:webHidden/>
              </w:rPr>
              <w:fldChar w:fldCharType="begin"/>
            </w:r>
            <w:r w:rsidR="003A0643">
              <w:rPr>
                <w:noProof/>
                <w:webHidden/>
              </w:rPr>
              <w:instrText xml:space="preserve"> PAGEREF _Toc182008168 \h </w:instrText>
            </w:r>
            <w:r w:rsidR="003A0643">
              <w:rPr>
                <w:noProof/>
                <w:webHidden/>
              </w:rPr>
            </w:r>
            <w:r w:rsidR="003A0643">
              <w:rPr>
                <w:noProof/>
                <w:webHidden/>
              </w:rPr>
              <w:fldChar w:fldCharType="separate"/>
            </w:r>
            <w:r w:rsidR="003A0643">
              <w:rPr>
                <w:noProof/>
                <w:webHidden/>
              </w:rPr>
              <w:t>1</w:t>
            </w:r>
            <w:r w:rsidR="003A0643">
              <w:rPr>
                <w:noProof/>
                <w:webHidden/>
              </w:rPr>
              <w:fldChar w:fldCharType="end"/>
            </w:r>
          </w:hyperlink>
        </w:p>
        <w:p w14:paraId="08496335" w14:textId="77777777" w:rsidR="003A0643" w:rsidRDefault="003A0643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008169" w:history="1">
            <w:r w:rsidRPr="0056103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6103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0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FB06A" w14:textId="77777777" w:rsidR="003A0643" w:rsidRDefault="003A0643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008170" w:history="1">
            <w:r w:rsidRPr="0056103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6103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0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F82EA" w14:textId="77777777" w:rsidR="003A0643" w:rsidRDefault="003A0643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008171" w:history="1">
            <w:r w:rsidRPr="0056103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6103B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0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E0B86" w14:textId="77777777" w:rsidR="003A0643" w:rsidRDefault="003A0643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008172" w:history="1">
            <w:r w:rsidRPr="0056103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6103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08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CED38" w14:textId="77777777" w:rsidR="003A0643" w:rsidRDefault="003A0643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2008173" w:history="1">
            <w:r w:rsidRPr="0056103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56103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08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55982" w14:textId="77777777" w:rsidR="00860991" w:rsidRDefault="00000000">
          <w:r>
            <w:fldChar w:fldCharType="end"/>
          </w:r>
        </w:p>
      </w:sdtContent>
    </w:sdt>
    <w:p w14:paraId="35D793BD" w14:textId="77777777" w:rsidR="00860991" w:rsidRDefault="00000000">
      <w:pPr>
        <w:pStyle w:val="1"/>
      </w:pPr>
      <w:bookmarkStart w:id="0" w:name="цель-работы"/>
      <w:bookmarkStart w:id="1" w:name="_Toc182008168"/>
      <w:r>
        <w:rPr>
          <w:rStyle w:val="SectionNumber"/>
        </w:rPr>
        <w:t>1</w:t>
      </w:r>
      <w:r>
        <w:tab/>
        <w:t>Цель работы</w:t>
      </w:r>
      <w:bookmarkEnd w:id="1"/>
    </w:p>
    <w:p w14:paraId="2A4B8663" w14:textId="77777777" w:rsidR="00860991" w:rsidRDefault="00000000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14:paraId="2E6F5DCE" w14:textId="77777777" w:rsidR="00860991" w:rsidRDefault="00000000">
      <w:pPr>
        <w:pStyle w:val="1"/>
      </w:pPr>
      <w:bookmarkStart w:id="2" w:name="задание"/>
      <w:bookmarkStart w:id="3" w:name="_Toc18200816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16E7983" w14:textId="77777777" w:rsidR="00860991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0638499F" w14:textId="77777777" w:rsidR="00860991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386D00A0" w14:textId="77777777" w:rsidR="00860991" w:rsidRDefault="00000000">
      <w:pPr>
        <w:pStyle w:val="1"/>
      </w:pPr>
      <w:bookmarkStart w:id="4" w:name="выполнение-лабораторной-работы"/>
      <w:bookmarkStart w:id="5" w:name="_Toc18200817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8BDD160" w14:textId="77777777" w:rsidR="00860991" w:rsidRDefault="00000000">
      <w:pPr>
        <w:pStyle w:val="FirstParagraph"/>
      </w:pPr>
      <w:r>
        <w:rPr>
          <w:b/>
          <w:bCs/>
        </w:rPr>
        <w:t>Основы работы с mc</w:t>
      </w:r>
    </w:p>
    <w:p w14:paraId="351622E6" w14:textId="77777777" w:rsidR="00860991" w:rsidRDefault="00000000">
      <w:pPr>
        <w:pStyle w:val="a0"/>
      </w:pPr>
      <w:r>
        <w:t>Открываю Midnight Commander, введя в терминал mc:</w:t>
      </w:r>
    </w:p>
    <w:p w14:paraId="2D458EEC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AD2789" wp14:editId="4F135F0C">
            <wp:extent cx="3014872" cy="24279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872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8C481" w14:textId="77777777" w:rsidR="00860991" w:rsidRDefault="00000000">
      <w:pPr>
        <w:pStyle w:val="ImageCaption"/>
      </w:pPr>
      <w:r>
        <w:t>Рис 1</w:t>
      </w:r>
    </w:p>
    <w:p w14:paraId="79E781B8" w14:textId="77777777" w:rsidR="00860991" w:rsidRDefault="00000000">
      <w:pPr>
        <w:pStyle w:val="a0"/>
      </w:pPr>
      <w:r>
        <w:t>Перехожу в каталог ~/work/arch-pc/, используя файловый менеджер mc:</w:t>
      </w:r>
    </w:p>
    <w:p w14:paraId="41686F86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B621E07" wp14:editId="636B7848">
            <wp:extent cx="3544513" cy="88754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513" cy="88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B2EEF" w14:textId="77777777" w:rsidR="00860991" w:rsidRDefault="00000000">
      <w:pPr>
        <w:pStyle w:val="ImageCaption"/>
      </w:pPr>
      <w:r>
        <w:t>Рис 2</w:t>
      </w:r>
    </w:p>
    <w:p w14:paraId="1C947D10" w14:textId="77777777" w:rsidR="00860991" w:rsidRDefault="00000000">
      <w:pPr>
        <w:pStyle w:val="a0"/>
      </w:pPr>
      <w:r>
        <w:t>С помощью F7 создаю каталог lab05:</w:t>
      </w:r>
    </w:p>
    <w:p w14:paraId="078E9A6B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38D668B7" wp14:editId="63DD7857">
            <wp:extent cx="2729595" cy="141802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595" cy="14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6B8EA" w14:textId="77777777" w:rsidR="00860991" w:rsidRDefault="00000000">
      <w:pPr>
        <w:pStyle w:val="ImageCaption"/>
      </w:pPr>
      <w:r>
        <w:t>Рис 3</w:t>
      </w:r>
    </w:p>
    <w:p w14:paraId="56B0ABC5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632B1FA" wp14:editId="11E2ADB2">
            <wp:extent cx="3733800" cy="703913"/>
            <wp:effectExtent l="0" t="0" r="0" b="0"/>
            <wp:docPr id="32" name="Picture" descr="Рис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A7856" w14:textId="77777777" w:rsidR="00860991" w:rsidRDefault="00000000">
      <w:pPr>
        <w:pStyle w:val="ImageCaption"/>
      </w:pPr>
      <w:r>
        <w:t>Рис 4</w:t>
      </w:r>
    </w:p>
    <w:p w14:paraId="56A757ED" w14:textId="77777777" w:rsidR="00860991" w:rsidRDefault="00000000">
      <w:pPr>
        <w:pStyle w:val="a0"/>
      </w:pPr>
      <w:r>
        <w:t>Пользуясь строкой ввода и командой touch создаю файл lab5-1.asm:</w:t>
      </w:r>
    </w:p>
    <w:p w14:paraId="6CE51362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2E5277" wp14:editId="42921DF5">
            <wp:extent cx="2695670" cy="28603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670" cy="28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59335" w14:textId="77777777" w:rsidR="00860991" w:rsidRDefault="00000000">
      <w:pPr>
        <w:pStyle w:val="ImageCaption"/>
      </w:pPr>
      <w:r>
        <w:t>Рис 5</w:t>
      </w:r>
    </w:p>
    <w:p w14:paraId="5B8D34CA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4922CD2F" wp14:editId="20CCACD4">
            <wp:extent cx="3733800" cy="69633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F0FBC" w14:textId="77777777" w:rsidR="00860991" w:rsidRDefault="00000000">
      <w:pPr>
        <w:pStyle w:val="ImageCaption"/>
      </w:pPr>
      <w:r>
        <w:t>Рис 6</w:t>
      </w:r>
    </w:p>
    <w:p w14:paraId="4F7B7DC8" w14:textId="77777777" w:rsidR="00860991" w:rsidRDefault="00000000">
      <w:pPr>
        <w:pStyle w:val="a0"/>
      </w:pPr>
      <w:r>
        <w:t>С помощью функциональной клавиши F4 открою файл lab5-1.asm для редактирования в nano:</w:t>
      </w:r>
    </w:p>
    <w:p w14:paraId="4F953D5E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5EACBCE" wp14:editId="485B22AE">
            <wp:extent cx="2728176" cy="97048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176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02594" w14:textId="77777777" w:rsidR="00860991" w:rsidRDefault="00000000">
      <w:pPr>
        <w:pStyle w:val="ImageCaption"/>
      </w:pPr>
      <w:r>
        <w:t>Рис 7</w:t>
      </w:r>
    </w:p>
    <w:p w14:paraId="228E5DDB" w14:textId="77777777" w:rsidR="00860991" w:rsidRDefault="00000000">
      <w:pPr>
        <w:pStyle w:val="a0"/>
      </w:pPr>
      <w:r>
        <w:t>Ввожу в файл код программы для запроса строки у пользователя:</w:t>
      </w:r>
    </w:p>
    <w:p w14:paraId="4AB37226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5FDD90F7" wp14:editId="35F444CA">
            <wp:extent cx="3733800" cy="2671147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F029B" w14:textId="77777777" w:rsidR="00860991" w:rsidRDefault="00000000">
      <w:pPr>
        <w:pStyle w:val="ImageCaption"/>
      </w:pPr>
      <w:r>
        <w:t>Рис 8</w:t>
      </w:r>
    </w:p>
    <w:p w14:paraId="6383D63D" w14:textId="77777777" w:rsidR="00860991" w:rsidRDefault="00000000">
      <w:pPr>
        <w:pStyle w:val="a0"/>
      </w:pPr>
      <w:r>
        <w:t>С помощью функциональной клавиши F3 открываю файл для просмотра, чтобы проверить, что файл содержит текст программы:</w:t>
      </w:r>
    </w:p>
    <w:p w14:paraId="53BECB82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7E7BBB" wp14:editId="505F777B">
            <wp:extent cx="3733800" cy="278423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222E6" w14:textId="77777777" w:rsidR="00860991" w:rsidRDefault="00000000">
      <w:pPr>
        <w:pStyle w:val="ImageCaption"/>
      </w:pPr>
      <w:r>
        <w:t>Рис 9</w:t>
      </w:r>
    </w:p>
    <w:p w14:paraId="5651C83D" w14:textId="77777777" w:rsidR="00860991" w:rsidRDefault="00000000">
      <w:pPr>
        <w:pStyle w:val="a0"/>
      </w:pPr>
      <w:r>
        <w:t>Транслирую текст программы файла в объектный файл командой nasm -f elf lab5-1.asm:</w:t>
      </w:r>
    </w:p>
    <w:p w14:paraId="1A7BC193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B016AAD" wp14:editId="799E761B">
            <wp:extent cx="3243442" cy="33711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442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DF015" w14:textId="77777777" w:rsidR="00860991" w:rsidRDefault="00000000">
      <w:pPr>
        <w:pStyle w:val="ImageCaption"/>
      </w:pPr>
      <w:r>
        <w:t>Рис 10</w:t>
      </w:r>
    </w:p>
    <w:p w14:paraId="49B01AA3" w14:textId="77777777" w:rsidR="00860991" w:rsidRDefault="00000000">
      <w:pPr>
        <w:pStyle w:val="a0"/>
      </w:pPr>
      <w:r>
        <w:t>Выполняю компоновку объектного файла с помощью команды ld -m elf_i386 -o lab5-1 lab5-1.o:</w:t>
      </w:r>
    </w:p>
    <w:p w14:paraId="03FAC439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24F539B" wp14:editId="7C6CC863">
            <wp:extent cx="2987201" cy="337114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201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66C7D" w14:textId="77777777" w:rsidR="00860991" w:rsidRDefault="00000000">
      <w:pPr>
        <w:pStyle w:val="ImageCaption"/>
      </w:pPr>
      <w:r>
        <w:t>Рис 11</w:t>
      </w:r>
    </w:p>
    <w:p w14:paraId="16BCD094" w14:textId="77777777" w:rsidR="00860991" w:rsidRDefault="00000000">
      <w:pPr>
        <w:pStyle w:val="a0"/>
      </w:pPr>
      <w:r>
        <w:t>Я запускаю получившийся исполняемый файл:</w:t>
      </w:r>
    </w:p>
    <w:p w14:paraId="649A7715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13837506" wp14:editId="702D9CF6">
            <wp:extent cx="2987201" cy="337114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201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75F1C" w14:textId="77777777" w:rsidR="00860991" w:rsidRDefault="00000000">
      <w:pPr>
        <w:pStyle w:val="ImageCaption"/>
      </w:pPr>
      <w:r>
        <w:t>Рис 12</w:t>
      </w:r>
    </w:p>
    <w:p w14:paraId="25688007" w14:textId="77777777" w:rsidR="00860991" w:rsidRDefault="00000000">
      <w:pPr>
        <w:pStyle w:val="a0"/>
      </w:pPr>
      <w:r>
        <w:t>Программа выводит строку “Введите строку:” и ждет ввода с клавиатуры, я ввожу мои ФИО:</w:t>
      </w:r>
    </w:p>
    <w:p w14:paraId="350451A1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20F6B317" wp14:editId="58CB998E">
            <wp:extent cx="1550724" cy="337114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724" cy="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C531A" w14:textId="77777777" w:rsidR="00860991" w:rsidRDefault="00000000">
      <w:pPr>
        <w:pStyle w:val="ImageCaption"/>
      </w:pPr>
      <w:r>
        <w:t>Рис 13</w:t>
      </w:r>
    </w:p>
    <w:p w14:paraId="30CCB61B" w14:textId="77777777" w:rsidR="00860991" w:rsidRDefault="00000000">
      <w:pPr>
        <w:pStyle w:val="a0"/>
      </w:pPr>
      <w:r>
        <w:rPr>
          <w:b/>
          <w:bCs/>
        </w:rPr>
        <w:t>Подключение внешнего файла in_out.asm</w:t>
      </w:r>
    </w:p>
    <w:p w14:paraId="3873035A" w14:textId="77777777" w:rsidR="00860991" w:rsidRDefault="00000000">
      <w:pPr>
        <w:pStyle w:val="a0"/>
      </w:pPr>
      <w:r>
        <w:lastRenderedPageBreak/>
        <w:t>Скачиваю файл in_out.asm со страницы курса в ТУИС:</w:t>
      </w:r>
    </w:p>
    <w:p w14:paraId="2F546080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689DBF50" wp14:editId="06C1515C">
            <wp:extent cx="3733800" cy="658905"/>
            <wp:effectExtent l="0" t="0" r="0" b="0"/>
            <wp:docPr id="62" name="Picture" descr="Рис 1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4.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6C8F1" w14:textId="77777777" w:rsidR="00860991" w:rsidRDefault="00000000">
      <w:pPr>
        <w:pStyle w:val="ImageCaption"/>
      </w:pPr>
      <w:r>
        <w:t>Рис 14</w:t>
      </w:r>
    </w:p>
    <w:p w14:paraId="4657B977" w14:textId="77777777" w:rsidR="00860991" w:rsidRDefault="00000000">
      <w:pPr>
        <w:pStyle w:val="a0"/>
      </w:pPr>
      <w:r>
        <w:t>С помощью функциональной клавиши F5 копирую файл in_out.asm из каталога Downloads в каталог lab05. Потом копирую файл lab5-1.asm в тот же каталог, но с другим именем (lab5-2.asm) :</w:t>
      </w:r>
    </w:p>
    <w:p w14:paraId="2E72E3FF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415ADC1C" wp14:editId="55BB0606">
            <wp:extent cx="3733800" cy="1445072"/>
            <wp:effectExtent l="0" t="0" r="0" b="0"/>
            <wp:docPr id="65" name="Picture" descr="Рис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4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17858" w14:textId="77777777" w:rsidR="00860991" w:rsidRDefault="00000000">
      <w:pPr>
        <w:pStyle w:val="ImageCaption"/>
      </w:pPr>
      <w:r>
        <w:t>Рис 15</w:t>
      </w:r>
    </w:p>
    <w:p w14:paraId="35927F1E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02E2E495" wp14:editId="5567D7C8">
            <wp:extent cx="3733800" cy="1556283"/>
            <wp:effectExtent l="0" t="0" r="0" b="0"/>
            <wp:docPr id="68" name="Picture" descr="Рис 1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4.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36FC0" w14:textId="77777777" w:rsidR="00860991" w:rsidRDefault="00000000">
      <w:pPr>
        <w:pStyle w:val="ImageCaption"/>
      </w:pPr>
      <w:r>
        <w:t>Рис 16</w:t>
      </w:r>
    </w:p>
    <w:p w14:paraId="7A82E805" w14:textId="77777777" w:rsidR="00860991" w:rsidRDefault="00000000">
      <w:pPr>
        <w:pStyle w:val="a0"/>
      </w:pPr>
      <w:r>
        <w:t>Изменяю содержимое файла lab5-2.asm в редакторе nano, чтобы в программе использовались подпрограммы из внешнего файла in_out.asm (и также использую подпрограммы sprintLF, sread и quit):</w:t>
      </w:r>
    </w:p>
    <w:p w14:paraId="0B0C0EC4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CE0195" wp14:editId="38B9744B">
            <wp:extent cx="2964251" cy="21579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251" cy="21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F2DEC" w14:textId="77777777" w:rsidR="00860991" w:rsidRDefault="00000000">
      <w:pPr>
        <w:pStyle w:val="ImageCaption"/>
      </w:pPr>
      <w:r>
        <w:t>Рис 17</w:t>
      </w:r>
    </w:p>
    <w:p w14:paraId="3DB1A3D5" w14:textId="77777777" w:rsidR="00860991" w:rsidRDefault="00000000">
      <w:pPr>
        <w:pStyle w:val="a0"/>
      </w:pPr>
      <w:r>
        <w:t>Я транслирую текст программы файла в объектный файл командой nasm -f elf lab5-2.asm и выполняю я компоновку объектного файла с помощью команды ld -m elf_i386 -o lab5-2 lab5-2.o. Я запускаю получившийся исполняемый файл. Программа выводит строку “Введите строку” и ждет ввода с клавиатуры:</w:t>
      </w:r>
    </w:p>
    <w:p w14:paraId="62E6E7D6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44C51B95" wp14:editId="4E91B4E3">
            <wp:extent cx="3011256" cy="346364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944"/>
                    <a:stretch/>
                  </pic:blipFill>
                  <pic:spPr bwMode="auto">
                    <a:xfrm>
                      <a:off x="0" y="0"/>
                      <a:ext cx="3012169" cy="34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8E531" w14:textId="77777777" w:rsidR="00860991" w:rsidRDefault="00000000">
      <w:pPr>
        <w:pStyle w:val="ImageCaption"/>
      </w:pPr>
      <w:r>
        <w:t>Рис 18</w:t>
      </w:r>
    </w:p>
    <w:p w14:paraId="205D6A96" w14:textId="77777777" w:rsidR="00860991" w:rsidRDefault="00000000">
      <w:pPr>
        <w:pStyle w:val="a0"/>
      </w:pPr>
      <w:r>
        <w:t>Я ввожу мои ФИО:</w:t>
      </w:r>
    </w:p>
    <w:p w14:paraId="3ACEB18B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5A46F185" wp14:editId="7FFB6962">
            <wp:extent cx="3340478" cy="67343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478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DEC0D" w14:textId="77777777" w:rsidR="00860991" w:rsidRDefault="00000000">
      <w:pPr>
        <w:pStyle w:val="ImageCaption"/>
      </w:pPr>
      <w:r>
        <w:t>Рис 19</w:t>
      </w:r>
    </w:p>
    <w:p w14:paraId="47D57E4C" w14:textId="77777777" w:rsidR="00860991" w:rsidRDefault="00000000">
      <w:pPr>
        <w:pStyle w:val="a0"/>
      </w:pPr>
      <w:r>
        <w:t>В файле lab5-2.asm заменяю подпрограмму sprintLF на sprint, транслирую и запускаю получившийся исполняемый файл:</w:t>
      </w:r>
    </w:p>
    <w:p w14:paraId="645AFFB3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73CCF51" wp14:editId="7D5B9465">
            <wp:extent cx="3215230" cy="2287278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230" cy="228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06AEB" w14:textId="77777777" w:rsidR="00860991" w:rsidRDefault="00000000">
      <w:pPr>
        <w:pStyle w:val="ImageCaption"/>
      </w:pPr>
      <w:r>
        <w:t>Рис 20</w:t>
      </w:r>
    </w:p>
    <w:p w14:paraId="1AE27AA3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12243A82" wp14:editId="79019380">
            <wp:extent cx="3124651" cy="45027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19"/>
                    <a:stretch/>
                  </pic:blipFill>
                  <pic:spPr bwMode="auto">
                    <a:xfrm>
                      <a:off x="0" y="0"/>
                      <a:ext cx="3125276" cy="450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877AB4" w14:textId="77777777" w:rsidR="00860991" w:rsidRDefault="00000000">
      <w:pPr>
        <w:pStyle w:val="ImageCaption"/>
      </w:pPr>
      <w:r>
        <w:t>Рис 21</w:t>
      </w:r>
    </w:p>
    <w:p w14:paraId="517B5422" w14:textId="77777777" w:rsidR="00860991" w:rsidRDefault="00000000">
      <w:pPr>
        <w:pStyle w:val="a0"/>
      </w:pPr>
      <w:r>
        <w:t>Разница в том, что после строки “Введите строку” нет дополнительной строки:</w:t>
      </w:r>
    </w:p>
    <w:p w14:paraId="0357893A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0348A487" wp14:editId="70070805">
            <wp:extent cx="1716341" cy="346009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6341" cy="3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826A0" w14:textId="77777777" w:rsidR="00860991" w:rsidRDefault="00000000">
      <w:pPr>
        <w:pStyle w:val="ImageCaption"/>
      </w:pPr>
      <w:r>
        <w:t>Рис 22</w:t>
      </w:r>
    </w:p>
    <w:p w14:paraId="152E9694" w14:textId="77777777" w:rsidR="00860991" w:rsidRDefault="00000000">
      <w:pPr>
        <w:pStyle w:val="1"/>
      </w:pPr>
      <w:bookmarkStart w:id="6" w:name="X32ff26b75a7156f968f22ae721fd8fec4b51e1d"/>
      <w:bookmarkStart w:id="7" w:name="_Toc182008171"/>
      <w:bookmarkEnd w:id="4"/>
      <w:r>
        <w:rPr>
          <w:rStyle w:val="SectionNumber"/>
        </w:rPr>
        <w:t>4</w:t>
      </w:r>
      <w:r>
        <w:tab/>
        <w:t>Выполнение заданий для самостоятельной работы</w:t>
      </w:r>
      <w:bookmarkEnd w:id="7"/>
    </w:p>
    <w:p w14:paraId="37536610" w14:textId="77777777" w:rsidR="00860991" w:rsidRDefault="00000000">
      <w:pPr>
        <w:pStyle w:val="FirstParagraph"/>
      </w:pPr>
      <w:r>
        <w:t>Создаю копию файла lab5-1.asm с именем lab5-1-0.asm с помощью клавиши F5:</w:t>
      </w:r>
    </w:p>
    <w:p w14:paraId="157F336E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6A657B8A" wp14:editId="5241589D">
            <wp:extent cx="3733800" cy="1389184"/>
            <wp:effectExtent l="0" t="0" r="0" b="0"/>
            <wp:docPr id="90" name="Picture" descr="Рис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4.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4BE9A" w14:textId="77777777" w:rsidR="00860991" w:rsidRDefault="00000000">
      <w:pPr>
        <w:pStyle w:val="ImageCaption"/>
      </w:pPr>
      <w:r>
        <w:t>Рис 23</w:t>
      </w:r>
    </w:p>
    <w:p w14:paraId="21710A44" w14:textId="77777777" w:rsidR="00860991" w:rsidRDefault="00000000">
      <w:pPr>
        <w:pStyle w:val="a0"/>
      </w:pPr>
      <w:r>
        <w:t>С помощью клавиши F4, открываю созданный файл для редактирования в nano. Изменяю программу так, чтобы кроме вывода приглашения и запроса ввода, она выводила вводимую пользователем строку:</w:t>
      </w:r>
    </w:p>
    <w:p w14:paraId="08A390E6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F16610" wp14:editId="3C7D65A6">
            <wp:extent cx="3733800" cy="2671147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A71E5" w14:textId="77777777" w:rsidR="00860991" w:rsidRDefault="00000000">
      <w:pPr>
        <w:pStyle w:val="ImageCaption"/>
      </w:pPr>
      <w:r>
        <w:t>Рис 24</w:t>
      </w:r>
    </w:p>
    <w:p w14:paraId="73F0035A" w14:textId="77777777" w:rsidR="00860991" w:rsidRDefault="00000000">
      <w:pPr>
        <w:pStyle w:val="a0"/>
      </w:pPr>
      <w:r>
        <w:t>Код программы:</w:t>
      </w:r>
    </w:p>
    <w:p w14:paraId="59BD977E" w14:textId="77777777" w:rsidR="00860991" w:rsidRDefault="00000000">
      <w:pPr>
        <w:pStyle w:val="SourceCode"/>
      </w:pPr>
      <w:r>
        <w:rPr>
          <w:rStyle w:val="VerbatimChar"/>
        </w:rPr>
        <w:t>SECTION .data</w:t>
      </w:r>
      <w:r>
        <w:br/>
      </w:r>
      <w:r>
        <w:rPr>
          <w:rStyle w:val="VerbatimChar"/>
        </w:rPr>
        <w:t>msg: DB 'Введите строку', 10</w:t>
      </w:r>
      <w:r>
        <w:br/>
      </w:r>
      <w:r>
        <w:br/>
      </w:r>
      <w:r>
        <w:rPr>
          <w:rStyle w:val="VerbatimChar"/>
        </w:rPr>
        <w:t>msgLen: EQU $-msg</w:t>
      </w:r>
      <w:r>
        <w:br/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buf1: RESB 80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msg</w:t>
      </w:r>
      <w:r>
        <w:br/>
      </w:r>
      <w:r>
        <w:rPr>
          <w:rStyle w:val="VerbatimChar"/>
        </w:rPr>
        <w:t>mov edx,msgLen</w:t>
      </w:r>
      <w:r>
        <w:br/>
      </w:r>
      <w:r>
        <w:rPr>
          <w:rStyle w:val="VerbatimChar"/>
        </w:rPr>
        <w:t>int 80h</w:t>
      </w:r>
      <w:r>
        <w:br/>
      </w:r>
      <w:r>
        <w:br/>
      </w:r>
      <w:r>
        <w:rPr>
          <w:rStyle w:val="VerbatimChar"/>
        </w:rPr>
        <w:t>mov eax,3</w:t>
      </w:r>
      <w:r>
        <w:br/>
      </w:r>
      <w:r>
        <w:rPr>
          <w:rStyle w:val="VerbatimChar"/>
        </w:rPr>
        <w:t>mov ebx,0</w:t>
      </w:r>
      <w:r>
        <w:br/>
      </w:r>
      <w:r>
        <w:rPr>
          <w:rStyle w:val="VerbatimChar"/>
        </w:rPr>
        <w:t>mov ecx,buf1</w:t>
      </w:r>
      <w:r>
        <w:br/>
      </w:r>
      <w:r>
        <w:rPr>
          <w:rStyle w:val="VerbatimChar"/>
        </w:rPr>
        <w:t>mov edx,80</w:t>
      </w:r>
      <w:r>
        <w:br/>
      </w:r>
      <w:r>
        <w:rPr>
          <w:rStyle w:val="VerbatimChar"/>
        </w:rPr>
        <w:t>int 80h</w:t>
      </w:r>
      <w:r>
        <w:br/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buf1</w:t>
      </w:r>
      <w:r>
        <w:br/>
      </w:r>
      <w:r>
        <w:rPr>
          <w:rStyle w:val="VerbatimChar"/>
        </w:rPr>
        <w:t>mov edx,buf1</w:t>
      </w:r>
      <w:r>
        <w:br/>
      </w:r>
      <w:r>
        <w:rPr>
          <w:rStyle w:val="VerbatimChar"/>
        </w:rPr>
        <w:t>int 80h</w:t>
      </w:r>
      <w:r>
        <w:br/>
      </w:r>
      <w:r>
        <w:lastRenderedPageBreak/>
        <w:br/>
      </w:r>
      <w:r>
        <w:rPr>
          <w:rStyle w:val="VerbatimChar"/>
        </w:rPr>
        <w:t>mov eax,1</w:t>
      </w:r>
      <w:r>
        <w:br/>
      </w:r>
      <w:r>
        <w:rPr>
          <w:rStyle w:val="VerbatimChar"/>
        </w:rPr>
        <w:t>mov ebx,0</w:t>
      </w:r>
      <w:r>
        <w:br/>
      </w:r>
      <w:r>
        <w:rPr>
          <w:rStyle w:val="VerbatimChar"/>
        </w:rPr>
        <w:t>int 80h</w:t>
      </w:r>
    </w:p>
    <w:p w14:paraId="5969AA18" w14:textId="77777777" w:rsidR="00860991" w:rsidRDefault="00000000">
      <w:pPr>
        <w:pStyle w:val="FirstParagraph"/>
      </w:pPr>
      <w:r>
        <w:t>Я транслирую и запускаю получившийся исполняемый файл:</w:t>
      </w:r>
    </w:p>
    <w:p w14:paraId="45AF3515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28798182" wp14:editId="6BF34ADD">
            <wp:extent cx="3733800" cy="38808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442B7" w14:textId="77777777" w:rsidR="00860991" w:rsidRDefault="00000000">
      <w:pPr>
        <w:pStyle w:val="ImageCaption"/>
      </w:pPr>
      <w:r>
        <w:t>Рис 25</w:t>
      </w:r>
    </w:p>
    <w:p w14:paraId="6BD04962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79B40E83" wp14:editId="64CB5D78">
            <wp:extent cx="3339723" cy="376897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723" cy="3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C2BD0" w14:textId="77777777" w:rsidR="00860991" w:rsidRDefault="00000000">
      <w:pPr>
        <w:pStyle w:val="ImageCaption"/>
      </w:pPr>
      <w:r>
        <w:t>Рис 26</w:t>
      </w:r>
    </w:p>
    <w:p w14:paraId="7249A419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3D3ED175" wp14:editId="02BE2200">
            <wp:extent cx="3733800" cy="314344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9559C" w14:textId="77777777" w:rsidR="00860991" w:rsidRDefault="00000000">
      <w:pPr>
        <w:pStyle w:val="ImageCaption"/>
      </w:pPr>
      <w:r>
        <w:t>Рис 27</w:t>
      </w:r>
    </w:p>
    <w:p w14:paraId="62C60555" w14:textId="77777777" w:rsidR="00860991" w:rsidRDefault="00000000">
      <w:pPr>
        <w:pStyle w:val="a0"/>
      </w:pPr>
      <w:r>
        <w:t>Программа запрашивает ввод, ввожу мои ФИО, далее программа выводит введенные данные:</w:t>
      </w:r>
    </w:p>
    <w:p w14:paraId="61C7688A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5A1B797F" wp14:editId="17D8B792">
            <wp:extent cx="2808768" cy="610602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768" cy="6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26E18" w14:textId="77777777" w:rsidR="00860991" w:rsidRDefault="00000000">
      <w:pPr>
        <w:pStyle w:val="ImageCaption"/>
      </w:pPr>
      <w:r>
        <w:t>Рис 28</w:t>
      </w:r>
    </w:p>
    <w:p w14:paraId="0A466125" w14:textId="77777777" w:rsidR="00860991" w:rsidRDefault="00000000">
      <w:pPr>
        <w:pStyle w:val="a0"/>
      </w:pPr>
      <w:r>
        <w:t>Создаю копию файла lab5-2.asm с именем lab5-2-1.asm с помощью функциональной клавиши F5 и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:</w:t>
      </w:r>
    </w:p>
    <w:p w14:paraId="4909746D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38C3E89" wp14:editId="0FC72C0E">
            <wp:extent cx="3365366" cy="2449986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366" cy="244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444FB" w14:textId="77777777" w:rsidR="00860991" w:rsidRDefault="00000000">
      <w:pPr>
        <w:pStyle w:val="ImageCaption"/>
      </w:pPr>
      <w:r>
        <w:t>Рис 29</w:t>
      </w:r>
    </w:p>
    <w:p w14:paraId="2696FA52" w14:textId="77777777" w:rsidR="00860991" w:rsidRDefault="00000000">
      <w:pPr>
        <w:pStyle w:val="a0"/>
      </w:pPr>
      <w:r>
        <w:t>Код программы:</w:t>
      </w:r>
    </w:p>
    <w:p w14:paraId="090DEAEB" w14:textId="77777777" w:rsidR="00860991" w:rsidRDefault="00000000">
      <w:pPr>
        <w:pStyle w:val="SourceCode"/>
      </w:pPr>
      <w:r>
        <w:rPr>
          <w:rStyle w:val="VerbatimChar"/>
        </w:rPr>
        <w:t>%include 'in_out.asm'</w:t>
      </w:r>
      <w:r>
        <w:br/>
      </w:r>
      <w:r>
        <w:rPr>
          <w:rStyle w:val="VerbatimChar"/>
        </w:rPr>
        <w:t>SECTION .data</w:t>
      </w:r>
      <w:r>
        <w:br/>
      </w:r>
      <w:r>
        <w:rPr>
          <w:rStyle w:val="VerbatimChar"/>
        </w:rPr>
        <w:t>msg: DB 'Введите строку', 10</w:t>
      </w:r>
      <w:r>
        <w:br/>
      </w:r>
      <w:r>
        <w:br/>
      </w:r>
      <w:r>
        <w:rPr>
          <w:rStyle w:val="VerbatimChar"/>
        </w:rPr>
        <w:t>msgLen: EQU $-msg</w:t>
      </w:r>
      <w:r>
        <w:br/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buf1: RESB 80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 xml:space="preserve"> _start:</w:t>
      </w:r>
      <w:r>
        <w:br/>
      </w:r>
      <w:r>
        <w:br/>
      </w:r>
      <w:r>
        <w:rPr>
          <w:rStyle w:val="VerbatimChar"/>
        </w:rPr>
        <w:t>mov eax,msg</w:t>
      </w:r>
      <w:r>
        <w:br/>
      </w:r>
      <w:r>
        <w:rPr>
          <w:rStyle w:val="VerbatimChar"/>
        </w:rPr>
        <w:t>call sprint</w:t>
      </w:r>
      <w:r>
        <w:br/>
      </w:r>
      <w:r>
        <w:br/>
      </w:r>
      <w:r>
        <w:rPr>
          <w:rStyle w:val="VerbatimChar"/>
        </w:rPr>
        <w:t>mov ecx,buf1</w:t>
      </w:r>
      <w:r>
        <w:br/>
      </w:r>
      <w:r>
        <w:rPr>
          <w:rStyle w:val="VerbatimChar"/>
        </w:rPr>
        <w:t>mov edx,80</w:t>
      </w:r>
      <w:r>
        <w:br/>
      </w:r>
      <w:r>
        <w:br/>
      </w:r>
      <w:r>
        <w:rPr>
          <w:rStyle w:val="VerbatimChar"/>
        </w:rPr>
        <w:t>call sread</w:t>
      </w:r>
      <w:r>
        <w:br/>
      </w:r>
      <w:r>
        <w:rPr>
          <w:rStyle w:val="VerbatimChar"/>
        </w:rPr>
        <w:t>mov eax,4</w:t>
      </w:r>
      <w:r>
        <w:br/>
      </w:r>
      <w:r>
        <w:rPr>
          <w:rStyle w:val="VerbatimChar"/>
        </w:rPr>
        <w:t>mov ebx,1</w:t>
      </w:r>
      <w:r>
        <w:br/>
      </w:r>
      <w:r>
        <w:rPr>
          <w:rStyle w:val="VerbatimChar"/>
        </w:rPr>
        <w:t>mov ecx,buf1</w:t>
      </w:r>
      <w:r>
        <w:br/>
      </w:r>
      <w:r>
        <w:rPr>
          <w:rStyle w:val="VerbatimChar"/>
        </w:rPr>
        <w:t>int 80h</w:t>
      </w:r>
      <w:r>
        <w:br/>
      </w:r>
      <w:r>
        <w:rPr>
          <w:rStyle w:val="VerbatimChar"/>
        </w:rPr>
        <w:t>call quit</w:t>
      </w:r>
    </w:p>
    <w:p w14:paraId="75F9E5A7" w14:textId="77777777" w:rsidR="00860991" w:rsidRDefault="00000000">
      <w:pPr>
        <w:pStyle w:val="FirstParagraph"/>
      </w:pPr>
      <w:r>
        <w:t>Я транслирую и запускаю получившийся исполняемый файл:</w:t>
      </w:r>
    </w:p>
    <w:p w14:paraId="0EEC1EEC" w14:textId="77777777" w:rsidR="0086099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A26D01" wp14:editId="0984F1CA">
            <wp:extent cx="2913137" cy="306887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3137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B02E7" w14:textId="77777777" w:rsidR="00860991" w:rsidRDefault="00000000">
      <w:pPr>
        <w:pStyle w:val="ImageCaption"/>
      </w:pPr>
      <w:r>
        <w:t>Рис 30</w:t>
      </w:r>
    </w:p>
    <w:p w14:paraId="0B5B101E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5879A4D1" wp14:editId="4A49AAB0">
            <wp:extent cx="2719357" cy="30688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357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60B37" w14:textId="77777777" w:rsidR="00860991" w:rsidRDefault="00000000">
      <w:pPr>
        <w:pStyle w:val="ImageCaption"/>
      </w:pPr>
      <w:r>
        <w:t>Рис 31</w:t>
      </w:r>
    </w:p>
    <w:p w14:paraId="14691F4A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2C415BF4" wp14:editId="55EE41D6">
            <wp:extent cx="3733800" cy="314344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21959" w14:textId="77777777" w:rsidR="00860991" w:rsidRDefault="00000000">
      <w:pPr>
        <w:pStyle w:val="ImageCaption"/>
      </w:pPr>
      <w:r>
        <w:t>Рис 32</w:t>
      </w:r>
    </w:p>
    <w:p w14:paraId="3FF33F67" w14:textId="77777777" w:rsidR="00860991" w:rsidRDefault="00000000">
      <w:pPr>
        <w:pStyle w:val="CaptionedFigure"/>
      </w:pPr>
      <w:r>
        <w:rPr>
          <w:noProof/>
        </w:rPr>
        <w:drawing>
          <wp:inline distT="0" distB="0" distL="0" distR="0" wp14:anchorId="31380FF1" wp14:editId="045B972C">
            <wp:extent cx="1906432" cy="614978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432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4249D" w14:textId="77777777" w:rsidR="00860991" w:rsidRDefault="00000000">
      <w:pPr>
        <w:pStyle w:val="ImageCaption"/>
      </w:pPr>
      <w:r>
        <w:t>Рис 33</w:t>
      </w:r>
    </w:p>
    <w:p w14:paraId="728D7ED6" w14:textId="77777777" w:rsidR="00860991" w:rsidRDefault="00000000">
      <w:pPr>
        <w:pStyle w:val="1"/>
      </w:pPr>
      <w:bookmarkStart w:id="8" w:name="выводы"/>
      <w:bookmarkStart w:id="9" w:name="_Toc182008172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3947D5D9" w14:textId="77777777" w:rsidR="00860991" w:rsidRDefault="00000000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14:paraId="13E3B449" w14:textId="77777777" w:rsidR="00860991" w:rsidRDefault="00000000">
      <w:pPr>
        <w:pStyle w:val="1"/>
      </w:pPr>
      <w:bookmarkStart w:id="10" w:name="список-литературы"/>
      <w:bookmarkStart w:id="11" w:name="_Toc182008173"/>
      <w:bookmarkEnd w:id="8"/>
      <w:r>
        <w:rPr>
          <w:rStyle w:val="SectionNumber"/>
        </w:rPr>
        <w:t>6</w:t>
      </w:r>
      <w:r>
        <w:tab/>
        <w:t>Список литературы</w:t>
      </w:r>
      <w:bookmarkEnd w:id="11"/>
    </w:p>
    <w:p w14:paraId="21880ED1" w14:textId="77777777" w:rsidR="00860991" w:rsidRDefault="00000000">
      <w:pPr>
        <w:pStyle w:val="FirstParagraph"/>
      </w:pPr>
      <w:hyperlink r:id="rId30">
        <w:r>
          <w:rPr>
            <w:rStyle w:val="ad"/>
          </w:rPr>
          <w:t>Архитектура ЭВМ</w:t>
        </w:r>
      </w:hyperlink>
      <w:bookmarkEnd w:id="10"/>
    </w:p>
    <w:sectPr w:rsidR="008609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CFA0F" w14:textId="77777777" w:rsidR="00B364AE" w:rsidRDefault="00B364AE">
      <w:pPr>
        <w:spacing w:after="0"/>
      </w:pPr>
      <w:r>
        <w:separator/>
      </w:r>
    </w:p>
  </w:endnote>
  <w:endnote w:type="continuationSeparator" w:id="0">
    <w:p w14:paraId="7F903B23" w14:textId="77777777" w:rsidR="00B364AE" w:rsidRDefault="00B36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2375A" w14:textId="77777777" w:rsidR="00B364AE" w:rsidRDefault="00B364AE">
      <w:r>
        <w:separator/>
      </w:r>
    </w:p>
  </w:footnote>
  <w:footnote w:type="continuationSeparator" w:id="0">
    <w:p w14:paraId="435D8738" w14:textId="77777777" w:rsidR="00B364AE" w:rsidRDefault="00B36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1C67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F6291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26046744">
    <w:abstractNumId w:val="0"/>
  </w:num>
  <w:num w:numId="2" w16cid:durableId="1524171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0991"/>
    <w:rsid w:val="003A0643"/>
    <w:rsid w:val="00810B8B"/>
    <w:rsid w:val="00860991"/>
    <w:rsid w:val="00B364AE"/>
    <w:rsid w:val="00F166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36364"/>
  <w15:docId w15:val="{0F72FBF4-A0B3-456A-9985-16814BE36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A064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773</Words>
  <Characters>4409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cp:keywords/>
  <cp:lastModifiedBy>Чали Мутале</cp:lastModifiedBy>
  <cp:revision>2</cp:revision>
  <dcterms:created xsi:type="dcterms:W3CDTF">2023-11-04T19:32:00Z</dcterms:created>
  <dcterms:modified xsi:type="dcterms:W3CDTF">2024-11-08T22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